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Zimbabwe</w:t>
      </w:r>
      <w:r>
        <w:t xml:space="preserve"> </w:t>
      </w:r>
      <w:r>
        <w:t xml:space="preserve">Harare</w:t>
      </w:r>
    </w:p>
    <w:bookmarkStart w:id="20" w:name="X766f4143671b08f53feea5ea70e7be81fa217cf"/>
    <w:p>
      <w:pPr>
        <w:pStyle w:val="Heading1"/>
      </w:pPr>
      <w:r>
        <w:t xml:space="preserve">Statement of Purpose: Aspiring Sales Executive for the Vibrant Market of Zimbabwe Harare</w:t>
      </w:r>
    </w:p>
    <w:p>
      <w:pPr>
        <w:pStyle w:val="FirstParagraph"/>
      </w:pPr>
      <w:r>
        <w:t xml:space="preserve">My Statement of Purpose is a clear articulation of my professional trajectory, unwavering passion for sales excellence, and strategic commitment to contributing meaningfully within the dynamic business landscape of Zimbabwe Harare. I am writing with profound enthusiasm to apply for the Sales Executive position at your esteemed organization, driven by a deep understanding of Harare's unique market potential and a proven ability to deliver exceptional results in complex commercial environments.</w:t>
      </w:r>
    </w:p>
    <w:p>
      <w:pPr>
        <w:pStyle w:val="BodyText"/>
      </w:pPr>
      <w:r>
        <w:t xml:space="preserve">Having honed my foundational skills within Zimbabwe's evolving economic sphere, I recognize that success as a Sales Executive requires more than transactional acumen; it demands cultural intelligence, resilience, and an intimate grasp of local consumer behaviors. My academic background in Business Administration from the University of Zimbabwe equipped me with theoretical frameworks in marketing strategy and consumer psychology. However, it was through practical immersion—securing my first sales role at a leading agribusiness distributor in Harare—that I truly grasped the nuances of selling within our specific context. Navigating Harare's bustling markets, understanding the priorities of small-scale farmers on the outskirts like Chitungwiza and Epworth, and adapting communication strategies for diverse customer segments—from corporate clients in Borrowdale to informal traders in Mbare—shaped my approach. I learned that building trust through consistent presence, not just promises, is paramount. This experience solidified my resolve to pursue a dedicated Sales Executive career focused squarely on the opportunities presented by Zimbabwe Harare.</w:t>
      </w:r>
    </w:p>
    <w:p>
      <w:pPr>
        <w:pStyle w:val="BodyText"/>
      </w:pPr>
      <w:r>
        <w:t xml:space="preserve">My professional journey has been defined by measurable success in driving revenue growth within challenging conditions typical of the Zimbabwean market. In my previous role as a Regional Sales Associate at ABC Solutions, I consistently exceeded quarterly targets by 15-25%, primarily through strategic account management and identifying untapped segments within Harare. For instance, I spearheaded a campaign targeting newly established SMEs in the Harare Central Business District (CBD), recognizing their specific need for cost-effective digital solutions amid economic fluctuations. By developing tailored proposals that addressed cash flow constraints—such as phased payment plans—I secured partnerships with over 35 new businesses within six months, significantly expanding our market share in the urban core. This required deep market research: understanding how Harare's business community prioritizes value and reliability above all else, especially when navigating currency volatility and supply chain complexities. My approach as a Sales Executive is always customer-centric, deeply rooted in listening to the specific challenges faced by businesses operating daily in Zimbabwe Harare.</w:t>
      </w:r>
    </w:p>
    <w:p>
      <w:pPr>
        <w:pStyle w:val="BodyText"/>
      </w:pPr>
      <w:r>
        <w:t xml:space="preserve">What sets me apart as a candidate for this Sales Executive position is my profound commitment to contributing not just to company goals, but to the broader economic vitality of Zimbabwe Harare. I understand that selling in Harare isn't merely about closing deals; it's about fostering partnerships that empower local businesses to thrive. I am acutely aware of the opportunities presented by key growth sectors here: the burgeoning tech startups in the Highfield and Mount Pleasant areas, the resilience of agriculture supporting our national food security (with Harare as its crucial hub), and the expanding consumer market for quality goods amidst rising middle-class aspirations. My goal as a Sales Executive is to leverage these insights to position your products or services not just as commodities, but as essential solutions for Harare's evolving business ecosystem. I am eager to bring my network within the Harare business community and my proven ability to navigate its intricate dynamics—understanding local protocols, cultural nuances, and the importance of relationship-building—to drive sustainable client acquisition and retention for your organization.</w:t>
      </w:r>
    </w:p>
    <w:p>
      <w:pPr>
        <w:pStyle w:val="BodyText"/>
      </w:pPr>
      <w:r>
        <w:t xml:space="preserve">I am particularly drawn to your company because of its reputation for innovation and commitment to empowering Zimbabwean businesses. Your focus on [Mention a specific product/service or company value relevant to sales, e.g., "sustainable supply chain solutions" or "customer-first technology integration"] aligns perfectly with my belief that sales excellence in Zimbabwe Harare must be built on genuine partnership and long-term value creation. I am confident that my proactive approach, demonstrated ability to overcome market-specific hurdles like fluctuating demand patterns or infrastructure challenges common in the city, and deep empathy for the business environment of Harare will enable me to hit the ground running as your Sales Executive. I am not seeking just any job; I am seeking a strategic role where I can directly contribute to your team's success within this pivotal Zimbabwean market.</w:t>
      </w:r>
    </w:p>
    <w:p>
      <w:pPr>
        <w:pStyle w:val="BodyText"/>
      </w:pPr>
      <w:r>
        <w:t xml:space="preserve">My Statement of Purpose is unwavering: To be the Sales Executive who doesn't just meet targets but actively shapes and grows your presence in Harare. I am ready to immerse myself fully into the energy of Harare, understand the heartbeat of its businesses, and leverage my skills to forge meaningful connections that translate into tangible business growth for your company. My experience in navigating Zimbabwe's economic landscape with agility and integrity has prepared me not just to handle the challenges of sales in Harare, but to thrive within them and consistently exceed expectations. I am eager for the opportunity to discuss how my proactive sales strategy, cultural fluency, and dedication to building lasting client relationships can directly benefit your organization as we collaborate to capture the immense potential of Zimbabwe Harare.</w:t>
      </w:r>
    </w:p>
    <w:p>
      <w:pPr>
        <w:pStyle w:val="BodyText"/>
      </w:pPr>
      <w:r>
        <w:t xml:space="preserve">I am deeply committed to contributing my expertise and relentless drive as a Sales Executive within the vibrant and promising commercial landscape of Zimbabwe Harare. I look forward to the possibility of discussing how my background, skills, and unwavering passion align with your team's objectives in this pivotal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in Zimbabwe Harare</dc:title>
  <dc:creator/>
  <dc:language>en</dc:language>
  <cp:keywords/>
  <dcterms:created xsi:type="dcterms:W3CDTF">2025-12-08T23:49:10Z</dcterms:created>
  <dcterms:modified xsi:type="dcterms:W3CDTF">2025-12-08T23:49:10Z</dcterms:modified>
</cp:coreProperties>
</file>

<file path=docProps/custom.xml><?xml version="1.0" encoding="utf-8"?>
<Properties xmlns="http://schemas.openxmlformats.org/officeDocument/2006/custom-properties" xmlns:vt="http://schemas.openxmlformats.org/officeDocument/2006/docPropsVTypes"/>
</file>